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kern w:val="2"/>
          <w14:ligatures w14:val="standardContextual"/>
        </w:rPr>
        <w:id w:val="278926050"/>
        <w:docPartObj>
          <w:docPartGallery w:val="Cover Pages"/>
          <w:docPartUnique/>
        </w:docPartObj>
      </w:sdtPr>
      <w:sdtEndPr>
        <w:rPr>
          <w:color w:val="auto"/>
        </w:rPr>
      </w:sdtEndPr>
      <w:sdtContent>
        <w:p w14:paraId="518A4152" w14:textId="36EB9F6F" w:rsidR="0033624A" w:rsidRDefault="0033624A">
          <w:pPr>
            <w:pStyle w:val="NoSpacing"/>
            <w:spacing w:before="1540" w:after="240"/>
            <w:jc w:val="center"/>
            <w:rPr>
              <w:color w:val="4472C4" w:themeColor="accent1"/>
            </w:rPr>
          </w:pPr>
          <w:r>
            <w:rPr>
              <w:noProof/>
              <w:color w:val="4472C4" w:themeColor="accent1"/>
            </w:rPr>
            <w:drawing>
              <wp:inline distT="0" distB="0" distL="0" distR="0" wp14:anchorId="46280E1E" wp14:editId="09B27B08">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bCs/>
              <w:caps/>
              <w:color w:val="4472C4" w:themeColor="accent1"/>
              <w:sz w:val="72"/>
              <w:szCs w:val="72"/>
            </w:rPr>
            <w:alias w:val="Title"/>
            <w:tag w:val=""/>
            <w:id w:val="1735040861"/>
            <w:placeholder>
              <w:docPart w:val="4BD7D21BA1404F2195A64E5D8C12F3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FF8DB01" w14:textId="1CE0B699" w:rsidR="0033624A" w:rsidRPr="0033624A" w:rsidRDefault="0033624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bCs/>
                  <w:caps/>
                  <w:color w:val="4472C4" w:themeColor="accent1"/>
                  <w:sz w:val="80"/>
                  <w:szCs w:val="80"/>
                </w:rPr>
              </w:pPr>
              <w:r w:rsidRPr="0033624A">
                <w:rPr>
                  <w:rFonts w:asciiTheme="majorHAnsi" w:eastAsiaTheme="majorEastAsia" w:hAnsiTheme="majorHAnsi" w:cstheme="majorBidi"/>
                  <w:b/>
                  <w:bCs/>
                  <w:caps/>
                  <w:color w:val="4472C4" w:themeColor="accent1"/>
                  <w:sz w:val="72"/>
                  <w:szCs w:val="72"/>
                </w:rPr>
                <w:t>Bike Stores Sales</w:t>
              </w:r>
            </w:p>
          </w:sdtContent>
        </w:sdt>
        <w:p w14:paraId="3875A1C7" w14:textId="1DD31F23" w:rsidR="00ED5598" w:rsidRPr="005237A9" w:rsidRDefault="00ED5598" w:rsidP="00ED5598">
          <w:pPr>
            <w:pStyle w:val="NoSpacing"/>
            <w:pBdr>
              <w:top w:val="single" w:sz="6" w:space="6" w:color="4472C4" w:themeColor="accent1"/>
              <w:bottom w:val="single" w:sz="6" w:space="6" w:color="4472C4" w:themeColor="accent1"/>
            </w:pBdr>
            <w:spacing w:after="240"/>
            <w:jc w:val="center"/>
            <w:rPr>
              <w:i/>
              <w:iCs/>
              <w:color w:val="4472C4" w:themeColor="accent1"/>
              <w:sz w:val="28"/>
              <w:szCs w:val="28"/>
            </w:rPr>
          </w:pPr>
          <w:r w:rsidRPr="005237A9">
            <w:rPr>
              <w:i/>
              <w:iCs/>
              <w:color w:val="4472C4" w:themeColor="accent1"/>
              <w:sz w:val="28"/>
              <w:szCs w:val="28"/>
            </w:rPr>
            <w:t>Leveraging Data Analytics to Enhance Sales Performance and Strategic Decision-Making</w:t>
          </w:r>
          <w:r w:rsidRPr="00ED5598">
            <w:rPr>
              <w:i/>
              <w:iCs/>
              <w:color w:val="4472C4" w:themeColor="accent1"/>
              <w:sz w:val="28"/>
              <w:szCs w:val="28"/>
            </w:rPr>
            <w:t>.</w:t>
          </w:r>
        </w:p>
        <w:p w14:paraId="344B41CC" w14:textId="13CC337A" w:rsidR="0033624A" w:rsidRDefault="0033624A" w:rsidP="00ED5598">
          <w:pPr>
            <w:pStyle w:val="NoSpacing"/>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F268520" wp14:editId="23CDDE5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3-31T00:00:00Z">
                                    <w:dateFormat w:val="MMMM d, yyyy"/>
                                    <w:lid w:val="en-US"/>
                                    <w:storeMappedDataAs w:val="dateTime"/>
                                    <w:calendar w:val="gregorian"/>
                                  </w:date>
                                </w:sdtPr>
                                <w:sdtContent>
                                  <w:p w14:paraId="7DDA477E" w14:textId="1F299504" w:rsidR="0033624A" w:rsidRDefault="00ED5598">
                                    <w:pPr>
                                      <w:pStyle w:val="NoSpacing"/>
                                      <w:spacing w:after="40"/>
                                      <w:jc w:val="center"/>
                                      <w:rPr>
                                        <w:caps/>
                                        <w:color w:val="4472C4" w:themeColor="accent1"/>
                                        <w:sz w:val="28"/>
                                        <w:szCs w:val="28"/>
                                      </w:rPr>
                                    </w:pPr>
                                    <w:r>
                                      <w:rPr>
                                        <w:caps/>
                                        <w:color w:val="4472C4" w:themeColor="accent1"/>
                                        <w:sz w:val="28"/>
                                        <w:szCs w:val="28"/>
                                      </w:rPr>
                                      <w:t>March 31, 2024</w:t>
                                    </w:r>
                                  </w:p>
                                </w:sdtContent>
                              </w:sdt>
                              <w:p w14:paraId="39F5B106" w14:textId="53D681AE" w:rsidR="0033624A"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ED5598">
                                      <w:rPr>
                                        <w:caps/>
                                        <w:color w:val="4472C4" w:themeColor="accent1"/>
                                      </w:rPr>
                                      <w:t>Shaid hasan shuvo</w:t>
                                    </w:r>
                                  </w:sdtContent>
                                </w:sdt>
                              </w:p>
                              <w:p w14:paraId="2194FD96" w14:textId="1CCCC987" w:rsidR="0033624A" w:rsidRDefault="00000000" w:rsidP="00ED5598">
                                <w:pPr>
                                  <w:pStyle w:val="NoSpacing"/>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ED5598">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F268520"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3-31T00:00:00Z">
                              <w:dateFormat w:val="MMMM d, yyyy"/>
                              <w:lid w:val="en-US"/>
                              <w:storeMappedDataAs w:val="dateTime"/>
                              <w:calendar w:val="gregorian"/>
                            </w:date>
                          </w:sdtPr>
                          <w:sdtContent>
                            <w:p w14:paraId="7DDA477E" w14:textId="1F299504" w:rsidR="0033624A" w:rsidRDefault="00ED5598">
                              <w:pPr>
                                <w:pStyle w:val="NoSpacing"/>
                                <w:spacing w:after="40"/>
                                <w:jc w:val="center"/>
                                <w:rPr>
                                  <w:caps/>
                                  <w:color w:val="4472C4" w:themeColor="accent1"/>
                                  <w:sz w:val="28"/>
                                  <w:szCs w:val="28"/>
                                </w:rPr>
                              </w:pPr>
                              <w:r>
                                <w:rPr>
                                  <w:caps/>
                                  <w:color w:val="4472C4" w:themeColor="accent1"/>
                                  <w:sz w:val="28"/>
                                  <w:szCs w:val="28"/>
                                </w:rPr>
                                <w:t>March 31, 2024</w:t>
                              </w:r>
                            </w:p>
                          </w:sdtContent>
                        </w:sdt>
                        <w:p w14:paraId="39F5B106" w14:textId="53D681AE" w:rsidR="0033624A"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ED5598">
                                <w:rPr>
                                  <w:caps/>
                                  <w:color w:val="4472C4" w:themeColor="accent1"/>
                                </w:rPr>
                                <w:t>Shaid hasan shuvo</w:t>
                              </w:r>
                            </w:sdtContent>
                          </w:sdt>
                        </w:p>
                        <w:p w14:paraId="2194FD96" w14:textId="1CCCC987" w:rsidR="0033624A" w:rsidRDefault="00000000" w:rsidP="00ED5598">
                          <w:pPr>
                            <w:pStyle w:val="NoSpacing"/>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ED5598">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2BD76E8C" wp14:editId="02B8BA85">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1554EAE" w14:textId="59BACC40" w:rsidR="005237A9" w:rsidRPr="005237A9" w:rsidRDefault="0033624A" w:rsidP="005237A9">
          <w:pPr>
            <w:rPr>
              <w:rFonts w:asciiTheme="majorHAnsi" w:eastAsiaTheme="majorEastAsia" w:hAnsiTheme="majorHAnsi" w:cstheme="majorBidi"/>
              <w:color w:val="2F5496" w:themeColor="accent1" w:themeShade="BF"/>
              <w:sz w:val="32"/>
              <w:szCs w:val="32"/>
            </w:rPr>
          </w:pPr>
          <w:r>
            <w:br w:type="page"/>
          </w:r>
        </w:p>
      </w:sdtContent>
    </w:sdt>
    <w:p w14:paraId="579DBF25" w14:textId="77777777" w:rsidR="005237A9" w:rsidRDefault="005237A9" w:rsidP="00EA4451">
      <w:pPr>
        <w:pStyle w:val="Heading1"/>
      </w:pPr>
    </w:p>
    <w:p w14:paraId="06397CAA" w14:textId="77777777" w:rsidR="006C448C" w:rsidRDefault="005237A9" w:rsidP="005237A9">
      <w:pPr>
        <w:rPr>
          <w:rStyle w:val="Heading1Char"/>
        </w:rPr>
      </w:pPr>
      <w:r w:rsidRPr="005237A9">
        <w:rPr>
          <w:b/>
          <w:bCs/>
        </w:rPr>
        <w:br/>
      </w:r>
      <w:r w:rsidRPr="005237A9">
        <w:rPr>
          <w:rStyle w:val="Heading1Char"/>
        </w:rPr>
        <w:t>Problem Statement:</w:t>
      </w:r>
    </w:p>
    <w:p w14:paraId="285DD56F" w14:textId="0B924A4F" w:rsidR="005237A9" w:rsidRPr="005237A9" w:rsidRDefault="005237A9" w:rsidP="005237A9">
      <w:pPr>
        <w:rPr>
          <w:rFonts w:asciiTheme="majorHAnsi" w:eastAsiaTheme="majorEastAsia" w:hAnsiTheme="majorHAnsi" w:cstheme="majorBidi"/>
          <w:i/>
          <w:iCs/>
          <w:color w:val="2F5496" w:themeColor="accent1" w:themeShade="BF"/>
          <w:sz w:val="32"/>
          <w:szCs w:val="32"/>
        </w:rPr>
      </w:pPr>
      <w:bookmarkStart w:id="0" w:name="_Hlk162742078"/>
      <w:r w:rsidRPr="005237A9">
        <w:rPr>
          <w:i/>
          <w:iCs/>
        </w:rPr>
        <w:t>Leveraging Data Analytics to Enhance Sales Performance and Strategic Decision-Making</w:t>
      </w:r>
      <w:r w:rsidRPr="006C448C">
        <w:rPr>
          <w:i/>
          <w:iCs/>
        </w:rPr>
        <w:t>.</w:t>
      </w:r>
    </w:p>
    <w:bookmarkEnd w:id="0"/>
    <w:p w14:paraId="32D1CF9A" w14:textId="77777777" w:rsidR="005237A9" w:rsidRPr="005237A9" w:rsidRDefault="005237A9" w:rsidP="005237A9">
      <w:r w:rsidRPr="005237A9">
        <w:t>The bike selling company faces the challenge of effectively analyzing and leveraging its sales data to drive growth, optimize operations, and enhance customer satisfaction. Despite having access to extensive sales data spanning the period from 2016 to 2018, the company lacks the capability to extract actionable insights from this data due to limitations in data analysis tools and expertise.</w:t>
      </w:r>
    </w:p>
    <w:p w14:paraId="666EAE76" w14:textId="77777777" w:rsidR="006C448C" w:rsidRDefault="006C448C" w:rsidP="006C448C">
      <w:pPr>
        <w:pStyle w:val="Heading1"/>
      </w:pPr>
      <w:r w:rsidRPr="006C448C">
        <w:t>Key problem areas include:</w:t>
      </w:r>
    </w:p>
    <w:p w14:paraId="4D11D721" w14:textId="77777777" w:rsidR="006C448C" w:rsidRPr="006C448C" w:rsidRDefault="006C448C" w:rsidP="006C448C"/>
    <w:p w14:paraId="3F27E359" w14:textId="77777777" w:rsidR="006C448C" w:rsidRPr="006C448C" w:rsidRDefault="006C448C" w:rsidP="006C448C">
      <w:pPr>
        <w:numPr>
          <w:ilvl w:val="0"/>
          <w:numId w:val="4"/>
        </w:numPr>
      </w:pPr>
      <w:r w:rsidRPr="006C448C">
        <w:rPr>
          <w:b/>
          <w:bCs/>
        </w:rPr>
        <w:t>Limited Visibility into Sales Trends:</w:t>
      </w:r>
      <w:r w:rsidRPr="006C448C">
        <w:t xml:space="preserve"> The company lacks comprehensive visibility into sales trends and patterns over the specified time period, hindering its ability to identify opportunities for growth and optimization.</w:t>
      </w:r>
    </w:p>
    <w:p w14:paraId="7849982F" w14:textId="77777777" w:rsidR="006C448C" w:rsidRPr="006C448C" w:rsidRDefault="006C448C" w:rsidP="006C448C">
      <w:pPr>
        <w:numPr>
          <w:ilvl w:val="0"/>
          <w:numId w:val="4"/>
        </w:numPr>
      </w:pPr>
      <w:r w:rsidRPr="006C448C">
        <w:rPr>
          <w:b/>
          <w:bCs/>
        </w:rPr>
        <w:t>Inefficient Sales Performance Evaluation:</w:t>
      </w:r>
      <w:r w:rsidRPr="006C448C">
        <w:t xml:space="preserve"> There is no systematic approach to evaluating the performance of sales representatives, leading to challenges in identifying top performers and areas for improvement.</w:t>
      </w:r>
    </w:p>
    <w:p w14:paraId="3A602E86" w14:textId="77777777" w:rsidR="006C448C" w:rsidRPr="006C448C" w:rsidRDefault="006C448C" w:rsidP="006C448C">
      <w:pPr>
        <w:numPr>
          <w:ilvl w:val="0"/>
          <w:numId w:val="4"/>
        </w:numPr>
      </w:pPr>
      <w:r w:rsidRPr="006C448C">
        <w:rPr>
          <w:b/>
          <w:bCs/>
        </w:rPr>
        <w:t>Lack of Customer Insights:</w:t>
      </w:r>
      <w:r w:rsidRPr="006C448C">
        <w:t xml:space="preserve"> The company struggles to understand its customer base and their purchase preferences, resulting in missed opportunities for targeted marketing and personalized customer engagement.</w:t>
      </w:r>
    </w:p>
    <w:p w14:paraId="16E59071" w14:textId="77777777" w:rsidR="006C448C" w:rsidRPr="006C448C" w:rsidRDefault="006C448C" w:rsidP="006C448C">
      <w:pPr>
        <w:numPr>
          <w:ilvl w:val="0"/>
          <w:numId w:val="4"/>
        </w:numPr>
      </w:pPr>
      <w:r w:rsidRPr="006C448C">
        <w:rPr>
          <w:b/>
          <w:bCs/>
        </w:rPr>
        <w:t>Data Silos and Inaccessibility:</w:t>
      </w:r>
      <w:r w:rsidRPr="006C448C">
        <w:t xml:space="preserve"> Sales data is fragmented across multiple databases and systems, making it difficult to consolidate and analyze effectively.</w:t>
      </w:r>
    </w:p>
    <w:p w14:paraId="7FE2F6A5" w14:textId="77777777" w:rsidR="006C448C" w:rsidRPr="006C448C" w:rsidRDefault="006C448C" w:rsidP="006C448C">
      <w:pPr>
        <w:numPr>
          <w:ilvl w:val="0"/>
          <w:numId w:val="4"/>
        </w:numPr>
      </w:pPr>
      <w:r w:rsidRPr="006C448C">
        <w:rPr>
          <w:b/>
          <w:bCs/>
        </w:rPr>
        <w:t>Need for Actionable Insights:</w:t>
      </w:r>
      <w:r w:rsidRPr="006C448C">
        <w:t xml:space="preserve"> The executive team lacks access to timely and actionable insights derived from sales data, hampering their ability to make informed decisions and drive strategic initiatives.</w:t>
      </w:r>
    </w:p>
    <w:p w14:paraId="7E9C1ABC" w14:textId="77777777" w:rsidR="005237A9" w:rsidRPr="005237A9" w:rsidRDefault="005237A9" w:rsidP="005237A9"/>
    <w:p w14:paraId="2D933867" w14:textId="10517403" w:rsidR="006C448C" w:rsidRDefault="003B6FD0" w:rsidP="00EA4451">
      <w:pPr>
        <w:pStyle w:val="Heading1"/>
      </w:pPr>
      <w:r>
        <w:t>Objective:</w:t>
      </w:r>
    </w:p>
    <w:p w14:paraId="416E977D" w14:textId="77777777" w:rsidR="0083205F" w:rsidRPr="0083205F" w:rsidRDefault="0083205F" w:rsidP="0083205F"/>
    <w:p w14:paraId="05ACC4E5" w14:textId="24BE2591" w:rsidR="00562783" w:rsidRDefault="00BF18D6" w:rsidP="00022F22">
      <w:r w:rsidRPr="00BF18D6">
        <w:t>The objective of this project is to address these challenges by leveraging data analytics to gain comprehensive insights into sales activities over the 2016 to 2018 period. The aim is to enable the executive team to make data-driven decisions, optimize sales performance, and enhance customer satisfaction</w:t>
      </w:r>
      <w:r>
        <w:t>.</w:t>
      </w:r>
    </w:p>
    <w:p w14:paraId="30F7D30F" w14:textId="77777777" w:rsidR="00022F22" w:rsidRDefault="00022F22">
      <w:r>
        <w:br w:type="page"/>
      </w:r>
    </w:p>
    <w:p w14:paraId="6387C773" w14:textId="2301F44C" w:rsidR="00022F22" w:rsidRDefault="00022F22" w:rsidP="00764F75">
      <w:pPr>
        <w:pStyle w:val="Heading1"/>
      </w:pPr>
      <w:r>
        <w:lastRenderedPageBreak/>
        <w:t xml:space="preserve">Methodology: </w:t>
      </w:r>
    </w:p>
    <w:p w14:paraId="513438FE" w14:textId="77777777" w:rsidR="0083205F" w:rsidRPr="0083205F" w:rsidRDefault="0083205F" w:rsidP="0083205F"/>
    <w:p w14:paraId="01444721" w14:textId="77777777" w:rsidR="00022F22" w:rsidRPr="00022F22" w:rsidRDefault="00022F22" w:rsidP="00022F22">
      <w:pPr>
        <w:pStyle w:val="ListParagraph"/>
        <w:numPr>
          <w:ilvl w:val="0"/>
          <w:numId w:val="9"/>
        </w:numPr>
      </w:pPr>
      <w:r w:rsidRPr="00022F22">
        <w:rPr>
          <w:b/>
          <w:bCs/>
        </w:rPr>
        <w:t>Understanding the Business Problem and Stakeholder Interests and Expectations:</w:t>
      </w:r>
    </w:p>
    <w:p w14:paraId="33696F7E" w14:textId="46058228" w:rsidR="00022F22" w:rsidRPr="00022F22" w:rsidRDefault="00022F22" w:rsidP="00022F22">
      <w:pPr>
        <w:numPr>
          <w:ilvl w:val="1"/>
          <w:numId w:val="8"/>
        </w:numPr>
      </w:pPr>
      <w:r w:rsidRPr="00022F22">
        <w:t>Conduct stakeholder interviews and meetings to understand the business problem, objectives, and expectations.</w:t>
      </w:r>
    </w:p>
    <w:p w14:paraId="6EE6F895" w14:textId="77777777" w:rsidR="00022F22" w:rsidRPr="00022F22" w:rsidRDefault="00022F22" w:rsidP="00022F22">
      <w:pPr>
        <w:numPr>
          <w:ilvl w:val="1"/>
          <w:numId w:val="8"/>
        </w:numPr>
      </w:pPr>
      <w:r w:rsidRPr="00022F22">
        <w:t>Identify key stakeholders and their interests in the project outcomes.</w:t>
      </w:r>
    </w:p>
    <w:p w14:paraId="2DDB603B" w14:textId="77777777" w:rsidR="00022F22" w:rsidRPr="00022F22" w:rsidRDefault="00022F22" w:rsidP="00022F22">
      <w:pPr>
        <w:numPr>
          <w:ilvl w:val="1"/>
          <w:numId w:val="8"/>
        </w:numPr>
      </w:pPr>
      <w:r w:rsidRPr="00022F22">
        <w:t>Define project scope, goals, and success criteria based on stakeholder inputs.</w:t>
      </w:r>
    </w:p>
    <w:p w14:paraId="54078F79" w14:textId="77777777" w:rsidR="00022F22" w:rsidRPr="00022F22" w:rsidRDefault="00022F22" w:rsidP="00022F22">
      <w:pPr>
        <w:numPr>
          <w:ilvl w:val="0"/>
          <w:numId w:val="8"/>
        </w:numPr>
      </w:pPr>
      <w:r w:rsidRPr="00022F22">
        <w:rPr>
          <w:b/>
          <w:bCs/>
        </w:rPr>
        <w:t>Data Collection Using SQL Command:</w:t>
      </w:r>
    </w:p>
    <w:p w14:paraId="4117FF35" w14:textId="77777777" w:rsidR="00022F22" w:rsidRPr="00022F22" w:rsidRDefault="00022F22" w:rsidP="00022F22">
      <w:pPr>
        <w:numPr>
          <w:ilvl w:val="1"/>
          <w:numId w:val="8"/>
        </w:numPr>
      </w:pPr>
      <w:r w:rsidRPr="00022F22">
        <w:t>Access the company's internal databases using SQL commands to retrieve relevant sales data.</w:t>
      </w:r>
    </w:p>
    <w:p w14:paraId="50A65D75" w14:textId="77777777" w:rsidR="00022F22" w:rsidRPr="00022F22" w:rsidRDefault="00022F22" w:rsidP="00022F22">
      <w:pPr>
        <w:numPr>
          <w:ilvl w:val="1"/>
          <w:numId w:val="8"/>
        </w:numPr>
      </w:pPr>
      <w:r w:rsidRPr="00022F22">
        <w:t>Identify and extract necessary columns from multiple data tables to ensure comprehensive data coverage.</w:t>
      </w:r>
    </w:p>
    <w:p w14:paraId="195C3D1B" w14:textId="7ADC998B" w:rsidR="00022F22" w:rsidRPr="00022F22" w:rsidRDefault="00022F22" w:rsidP="00022F22">
      <w:pPr>
        <w:numPr>
          <w:ilvl w:val="0"/>
          <w:numId w:val="8"/>
        </w:numPr>
      </w:pPr>
      <w:r w:rsidRPr="00022F22">
        <w:rPr>
          <w:b/>
          <w:bCs/>
        </w:rPr>
        <w:t>Data Cleaning and Preprocessing:</w:t>
      </w:r>
    </w:p>
    <w:p w14:paraId="02A0E1FF" w14:textId="77777777" w:rsidR="00022F22" w:rsidRPr="00022F22" w:rsidRDefault="00022F22" w:rsidP="00022F22">
      <w:pPr>
        <w:numPr>
          <w:ilvl w:val="1"/>
          <w:numId w:val="8"/>
        </w:numPr>
      </w:pPr>
      <w:r w:rsidRPr="00022F22">
        <w:t>Use SQL commands to perform initial data cleaning tasks such as removing duplicates and handling missing values directly from the database.</w:t>
      </w:r>
    </w:p>
    <w:p w14:paraId="710A950D" w14:textId="77777777" w:rsidR="00022F22" w:rsidRPr="00022F22" w:rsidRDefault="00022F22" w:rsidP="00022F22">
      <w:pPr>
        <w:numPr>
          <w:ilvl w:val="1"/>
          <w:numId w:val="8"/>
        </w:numPr>
      </w:pPr>
      <w:r w:rsidRPr="00022F22">
        <w:t>Import the extracted data into MS Excel for further data cleaning and preprocessing tasks such as standardizing data formats and addressing inconsistencies.</w:t>
      </w:r>
    </w:p>
    <w:p w14:paraId="3E051461" w14:textId="77777777" w:rsidR="00022F22" w:rsidRPr="00022F22" w:rsidRDefault="00022F22" w:rsidP="00022F22">
      <w:pPr>
        <w:numPr>
          <w:ilvl w:val="0"/>
          <w:numId w:val="8"/>
        </w:numPr>
      </w:pPr>
      <w:r w:rsidRPr="00022F22">
        <w:rPr>
          <w:b/>
          <w:bCs/>
        </w:rPr>
        <w:t>Statistical Analysis Using R Programming:</w:t>
      </w:r>
    </w:p>
    <w:p w14:paraId="63EB92FF" w14:textId="77777777" w:rsidR="00022F22" w:rsidRPr="00022F22" w:rsidRDefault="00022F22" w:rsidP="00022F22">
      <w:pPr>
        <w:numPr>
          <w:ilvl w:val="1"/>
          <w:numId w:val="8"/>
        </w:numPr>
      </w:pPr>
      <w:r w:rsidRPr="00022F22">
        <w:t>Utilize R programming language to conduct statistical analysis on the cleaned dataset.</w:t>
      </w:r>
    </w:p>
    <w:p w14:paraId="5F731E98" w14:textId="685C67DF" w:rsidR="00022F22" w:rsidRPr="00022F22" w:rsidRDefault="00022F22" w:rsidP="00022F22">
      <w:pPr>
        <w:numPr>
          <w:ilvl w:val="1"/>
          <w:numId w:val="8"/>
        </w:numPr>
      </w:pPr>
      <w:r w:rsidRPr="00022F22">
        <w:t>Perform descriptive statistics, and other relevant statistical techniques to derive insights into sales performance and trends.</w:t>
      </w:r>
    </w:p>
    <w:p w14:paraId="5E69A4E1" w14:textId="29718050" w:rsidR="00022F22" w:rsidRPr="00022F22" w:rsidRDefault="00022F22" w:rsidP="00022F22">
      <w:pPr>
        <w:numPr>
          <w:ilvl w:val="0"/>
          <w:numId w:val="8"/>
        </w:numPr>
      </w:pPr>
      <w:r w:rsidRPr="00022F22">
        <w:rPr>
          <w:b/>
          <w:bCs/>
        </w:rPr>
        <w:t>Exploratory Data Analysis (EDA):</w:t>
      </w:r>
    </w:p>
    <w:p w14:paraId="15E728A7" w14:textId="0C6F4DB4" w:rsidR="00022F22" w:rsidRPr="00022F22" w:rsidRDefault="00022F22" w:rsidP="00022F22">
      <w:pPr>
        <w:numPr>
          <w:ilvl w:val="1"/>
          <w:numId w:val="8"/>
        </w:numPr>
      </w:pPr>
      <w:r w:rsidRPr="00022F22">
        <w:t xml:space="preserve">Conduct exploratory data analysis (EDA) in MS Excel </w:t>
      </w:r>
      <w:r w:rsidR="00EB03FE">
        <w:t>or</w:t>
      </w:r>
      <w:r w:rsidRPr="00022F22">
        <w:t xml:space="preserve"> R to gain a preliminary understanding of the dataset.</w:t>
      </w:r>
    </w:p>
    <w:p w14:paraId="600F4B22" w14:textId="77777777" w:rsidR="00022F22" w:rsidRPr="00022F22" w:rsidRDefault="00022F22" w:rsidP="00022F22">
      <w:pPr>
        <w:numPr>
          <w:ilvl w:val="1"/>
          <w:numId w:val="8"/>
        </w:numPr>
      </w:pPr>
      <w:r w:rsidRPr="00022F22">
        <w:t>Identify trends, patterns, and outliers in the sales data through visualizations and statistical summaries.</w:t>
      </w:r>
    </w:p>
    <w:p w14:paraId="45C24798" w14:textId="77777777" w:rsidR="00022F22" w:rsidRPr="00022F22" w:rsidRDefault="00022F22" w:rsidP="00022F22">
      <w:pPr>
        <w:numPr>
          <w:ilvl w:val="0"/>
          <w:numId w:val="8"/>
        </w:numPr>
      </w:pPr>
      <w:r w:rsidRPr="00022F22">
        <w:rPr>
          <w:b/>
          <w:bCs/>
        </w:rPr>
        <w:t>Sales Performance Analysis and Sales Representative Evaluation:</w:t>
      </w:r>
    </w:p>
    <w:p w14:paraId="49416FCE" w14:textId="77777777" w:rsidR="00022F22" w:rsidRPr="00022F22" w:rsidRDefault="00022F22" w:rsidP="00022F22">
      <w:pPr>
        <w:numPr>
          <w:ilvl w:val="1"/>
          <w:numId w:val="8"/>
        </w:numPr>
      </w:pPr>
      <w:r w:rsidRPr="00022F22">
        <w:t>Analyze sales performance metrics such as revenue, sales volume, and growth rates across different dimensions including region, store, product category, and brand.</w:t>
      </w:r>
    </w:p>
    <w:p w14:paraId="6E6B06A7" w14:textId="0F5DF80E" w:rsidR="00022F22" w:rsidRDefault="00022F22" w:rsidP="00022F22">
      <w:pPr>
        <w:numPr>
          <w:ilvl w:val="1"/>
          <w:numId w:val="8"/>
        </w:numPr>
      </w:pPr>
      <w:r w:rsidRPr="00022F22">
        <w:t xml:space="preserve">Evaluate the performance of sales representatives based on key performance indicators (KPIs) such as sales targets achievement, customer satisfaction, </w:t>
      </w:r>
      <w:r w:rsidR="00764F75">
        <w:t>or</w:t>
      </w:r>
      <w:r w:rsidRPr="00022F22">
        <w:t xml:space="preserve"> revenue contribution.</w:t>
      </w:r>
    </w:p>
    <w:p w14:paraId="2641BA91" w14:textId="77777777" w:rsidR="0083205F" w:rsidRPr="00022F22" w:rsidRDefault="0083205F" w:rsidP="0083205F">
      <w:pPr>
        <w:ind w:left="1440"/>
      </w:pPr>
    </w:p>
    <w:p w14:paraId="1AEB2630" w14:textId="77777777" w:rsidR="00022F22" w:rsidRPr="00022F22" w:rsidRDefault="00022F22" w:rsidP="00022F22">
      <w:pPr>
        <w:numPr>
          <w:ilvl w:val="0"/>
          <w:numId w:val="8"/>
        </w:numPr>
      </w:pPr>
      <w:r w:rsidRPr="00022F22">
        <w:rPr>
          <w:b/>
          <w:bCs/>
        </w:rPr>
        <w:lastRenderedPageBreak/>
        <w:t>Customer Segmentation and Preference Analysis:</w:t>
      </w:r>
    </w:p>
    <w:p w14:paraId="4A24BA1B" w14:textId="77777777" w:rsidR="00022F22" w:rsidRPr="00022F22" w:rsidRDefault="00022F22" w:rsidP="00022F22">
      <w:pPr>
        <w:numPr>
          <w:ilvl w:val="1"/>
          <w:numId w:val="8"/>
        </w:numPr>
      </w:pPr>
      <w:r w:rsidRPr="00022F22">
        <w:t>Segment customers based on their purchase behavior and preferences using clustering algorithms or segmentation techniques.</w:t>
      </w:r>
    </w:p>
    <w:p w14:paraId="7E048043" w14:textId="77777777" w:rsidR="00022F22" w:rsidRPr="00022F22" w:rsidRDefault="00022F22" w:rsidP="00022F22">
      <w:pPr>
        <w:numPr>
          <w:ilvl w:val="1"/>
          <w:numId w:val="8"/>
        </w:numPr>
      </w:pPr>
      <w:r w:rsidRPr="00022F22">
        <w:t>Analyze customer sales patterns to identify opportunities for targeted marketing and personalized offerings.</w:t>
      </w:r>
    </w:p>
    <w:p w14:paraId="0DB97E1C" w14:textId="4E0F5C6C" w:rsidR="00022F22" w:rsidRPr="00022F22" w:rsidRDefault="00022F22" w:rsidP="00022F22">
      <w:pPr>
        <w:numPr>
          <w:ilvl w:val="0"/>
          <w:numId w:val="8"/>
        </w:numPr>
      </w:pPr>
      <w:r w:rsidRPr="00022F22">
        <w:rPr>
          <w:b/>
          <w:bCs/>
        </w:rPr>
        <w:t>Dashboard Development:</w:t>
      </w:r>
    </w:p>
    <w:p w14:paraId="20279DB7" w14:textId="77777777" w:rsidR="00022F22" w:rsidRPr="00022F22" w:rsidRDefault="00022F22" w:rsidP="00022F22">
      <w:pPr>
        <w:numPr>
          <w:ilvl w:val="1"/>
          <w:numId w:val="8"/>
        </w:numPr>
      </w:pPr>
      <w:r w:rsidRPr="00022F22">
        <w:t>Design and develop an interactive dashboard using Tableau to present the analyzed sales insights in a visually appealing and user-friendly manner.</w:t>
      </w:r>
    </w:p>
    <w:p w14:paraId="2ADA2908" w14:textId="77777777" w:rsidR="00022F22" w:rsidRPr="00022F22" w:rsidRDefault="00022F22" w:rsidP="00022F22">
      <w:pPr>
        <w:numPr>
          <w:ilvl w:val="1"/>
          <w:numId w:val="8"/>
        </w:numPr>
      </w:pPr>
      <w:r w:rsidRPr="00022F22">
        <w:t>Incorporate key performance metrics, trends, and visualizations to provide a comprehensive overview of the company's sales performance.</w:t>
      </w:r>
    </w:p>
    <w:p w14:paraId="0E64F08D" w14:textId="77777777" w:rsidR="00022F22" w:rsidRPr="00022F22" w:rsidRDefault="00022F22" w:rsidP="00022F22">
      <w:pPr>
        <w:numPr>
          <w:ilvl w:val="0"/>
          <w:numId w:val="8"/>
        </w:numPr>
      </w:pPr>
      <w:r w:rsidRPr="00022F22">
        <w:rPr>
          <w:b/>
          <w:bCs/>
        </w:rPr>
        <w:t>Documentation of Project Summary:</w:t>
      </w:r>
    </w:p>
    <w:p w14:paraId="516D0021" w14:textId="77777777" w:rsidR="00022F22" w:rsidRPr="00022F22" w:rsidRDefault="00022F22" w:rsidP="00022F22">
      <w:pPr>
        <w:numPr>
          <w:ilvl w:val="1"/>
          <w:numId w:val="8"/>
        </w:numPr>
      </w:pPr>
      <w:r w:rsidRPr="00022F22">
        <w:t>Document the project summary, including objectives, methodologies, findings, and recommendations.</w:t>
      </w:r>
    </w:p>
    <w:p w14:paraId="5DAAC096" w14:textId="77777777" w:rsidR="00022F22" w:rsidRPr="00022F22" w:rsidRDefault="00022F22" w:rsidP="00022F22">
      <w:pPr>
        <w:numPr>
          <w:ilvl w:val="1"/>
          <w:numId w:val="8"/>
        </w:numPr>
      </w:pPr>
      <w:r w:rsidRPr="00022F22">
        <w:t>Prepare presentation slides and reports to communicate the project outcomes to stakeholders effectively.</w:t>
      </w:r>
    </w:p>
    <w:p w14:paraId="68736D9D" w14:textId="6D4AE105" w:rsidR="00022F22" w:rsidRDefault="000D74E0" w:rsidP="000D74E0">
      <w:pPr>
        <w:pStyle w:val="Heading1"/>
      </w:pPr>
      <w:r>
        <w:t>Tools:</w:t>
      </w:r>
    </w:p>
    <w:p w14:paraId="3D681555" w14:textId="77777777" w:rsidR="00324204" w:rsidRPr="00324204" w:rsidRDefault="00324204" w:rsidP="00324204"/>
    <w:p w14:paraId="3A265E3E" w14:textId="2CC9CCCE" w:rsidR="000D74E0" w:rsidRPr="000D74E0" w:rsidRDefault="000D74E0" w:rsidP="000D74E0">
      <w:pPr>
        <w:numPr>
          <w:ilvl w:val="0"/>
          <w:numId w:val="10"/>
        </w:numPr>
      </w:pPr>
      <w:r w:rsidRPr="000D74E0">
        <w:rPr>
          <w:b/>
          <w:bCs/>
        </w:rPr>
        <w:t>Data Collection:</w:t>
      </w:r>
    </w:p>
    <w:p w14:paraId="6CFA3109" w14:textId="77777777" w:rsidR="000D74E0" w:rsidRPr="000D74E0" w:rsidRDefault="000D74E0" w:rsidP="000D74E0">
      <w:pPr>
        <w:numPr>
          <w:ilvl w:val="1"/>
          <w:numId w:val="10"/>
        </w:numPr>
      </w:pPr>
      <w:r w:rsidRPr="000D74E0">
        <w:rPr>
          <w:i/>
          <w:iCs/>
        </w:rPr>
        <w:t>SQL (Structured Query Language)</w:t>
      </w:r>
      <w:r w:rsidRPr="000D74E0">
        <w:t xml:space="preserve"> was instrumental in collecting data from the database. By crafting SQL queries, I extracted relevant information from various tables within the database. For instance, I utilized SQL to merge important rows or data from different tables, ensuring a comprehensive dataset for analysis.</w:t>
      </w:r>
    </w:p>
    <w:p w14:paraId="55380F2B" w14:textId="25AE5A45" w:rsidR="000D74E0" w:rsidRPr="000D74E0" w:rsidRDefault="000D74E0" w:rsidP="000D74E0">
      <w:pPr>
        <w:numPr>
          <w:ilvl w:val="0"/>
          <w:numId w:val="10"/>
        </w:numPr>
      </w:pPr>
      <w:r w:rsidRPr="000D74E0">
        <w:rPr>
          <w:b/>
          <w:bCs/>
        </w:rPr>
        <w:t>Data Manipulation:</w:t>
      </w:r>
    </w:p>
    <w:p w14:paraId="62AAC9D9" w14:textId="77777777" w:rsidR="000D74E0" w:rsidRPr="000D74E0" w:rsidRDefault="000D74E0" w:rsidP="000D74E0">
      <w:pPr>
        <w:numPr>
          <w:ilvl w:val="1"/>
          <w:numId w:val="10"/>
        </w:numPr>
      </w:pPr>
      <w:r w:rsidRPr="000D74E0">
        <w:rPr>
          <w:i/>
          <w:iCs/>
        </w:rPr>
        <w:t>MS Excel</w:t>
      </w:r>
      <w:r w:rsidRPr="000D74E0">
        <w:t xml:space="preserve"> played a crucial role in manipulating and organizing the extracted data. I leveraged Excel's functionalities to clean and format the data, perform calculations, and create summary statistics. Additionally, </w:t>
      </w:r>
      <w:r w:rsidRPr="000D74E0">
        <w:rPr>
          <w:i/>
          <w:iCs/>
        </w:rPr>
        <w:t>R programming</w:t>
      </w:r>
      <w:r w:rsidRPr="000D74E0">
        <w:t xml:space="preserve"> provided advanced data manipulation capabilities. Using R, I conducted in-depth data transformations, performed statistical analysis, and generated insights through exploratory data analysis.</w:t>
      </w:r>
    </w:p>
    <w:p w14:paraId="4D0E72E2" w14:textId="54C2B61A" w:rsidR="000D74E0" w:rsidRPr="000D74E0" w:rsidRDefault="000D74E0" w:rsidP="000D74E0">
      <w:pPr>
        <w:numPr>
          <w:ilvl w:val="0"/>
          <w:numId w:val="10"/>
        </w:numPr>
      </w:pPr>
      <w:r w:rsidRPr="000D74E0">
        <w:rPr>
          <w:b/>
          <w:bCs/>
        </w:rPr>
        <w:t>Data Visualization:</w:t>
      </w:r>
    </w:p>
    <w:p w14:paraId="3E5A14E7" w14:textId="77777777" w:rsidR="000D74E0" w:rsidRDefault="000D74E0" w:rsidP="000D74E0">
      <w:pPr>
        <w:numPr>
          <w:ilvl w:val="1"/>
          <w:numId w:val="10"/>
        </w:numPr>
      </w:pPr>
      <w:r w:rsidRPr="000D74E0">
        <w:rPr>
          <w:i/>
          <w:iCs/>
        </w:rPr>
        <w:t>Tableau</w:t>
      </w:r>
      <w:r w:rsidRPr="000D74E0">
        <w:t xml:space="preserve"> served as the primary tool for visualizing the processed data. I utilized Tableau's intuitive interface to create insightful dashboards and interactive visualizations. These visualizations allowed stakeholders to grasp complex patterns and trends within the data easily. Tableau's flexibility enabled me to tailor visualizations according to specific requirements and preferences.</w:t>
      </w:r>
    </w:p>
    <w:p w14:paraId="5919B840" w14:textId="77777777" w:rsidR="000D74E0" w:rsidRDefault="000D74E0" w:rsidP="000D74E0">
      <w:pPr>
        <w:ind w:left="1440"/>
      </w:pPr>
    </w:p>
    <w:p w14:paraId="01854357" w14:textId="77777777" w:rsidR="000D74E0" w:rsidRPr="000D74E0" w:rsidRDefault="000D74E0" w:rsidP="000D74E0">
      <w:pPr>
        <w:ind w:left="1440"/>
      </w:pPr>
    </w:p>
    <w:p w14:paraId="20E0C2BA" w14:textId="4CD0F749" w:rsidR="000D74E0" w:rsidRPr="000D74E0" w:rsidRDefault="000D74E0" w:rsidP="000D74E0">
      <w:pPr>
        <w:numPr>
          <w:ilvl w:val="0"/>
          <w:numId w:val="10"/>
        </w:numPr>
      </w:pPr>
      <w:r w:rsidRPr="000D74E0">
        <w:rPr>
          <w:b/>
          <w:bCs/>
        </w:rPr>
        <w:t>Documentation and Sharing:</w:t>
      </w:r>
    </w:p>
    <w:p w14:paraId="699B271E" w14:textId="77777777" w:rsidR="000D74E0" w:rsidRPr="000D74E0" w:rsidRDefault="000D74E0" w:rsidP="000D74E0">
      <w:pPr>
        <w:numPr>
          <w:ilvl w:val="1"/>
          <w:numId w:val="10"/>
        </w:numPr>
      </w:pPr>
      <w:r w:rsidRPr="000D74E0">
        <w:t xml:space="preserve">To document the project findings and share insights with stakeholders, I </w:t>
      </w:r>
      <w:r w:rsidRPr="000D74E0">
        <w:rPr>
          <w:i/>
          <w:iCs/>
        </w:rPr>
        <w:t>utilized MS PowerPoint and Word</w:t>
      </w:r>
      <w:r w:rsidRPr="000D74E0">
        <w:t>. In PowerPoint, I created comprehensive presentations summarizing key findings, analysis methodologies, and recommendations. These presentations were supplemented with detailed reports created in MS Word, providing a comprehensive overview of the project scope, methodology, results, and conclusions. This approach ensured clear communication of insights and facilitated informed decision-making among stakeholders.</w:t>
      </w:r>
    </w:p>
    <w:p w14:paraId="6EC4CDF6" w14:textId="77777777" w:rsidR="000D74E0" w:rsidRDefault="000D74E0" w:rsidP="00022F22"/>
    <w:p w14:paraId="7C5F963F" w14:textId="0DEFF8CA" w:rsidR="008A7E2D" w:rsidRDefault="008A7E2D" w:rsidP="00BC2BA7">
      <w:pPr>
        <w:pStyle w:val="Heading1"/>
      </w:pPr>
      <w:r>
        <w:t>Overview</w:t>
      </w:r>
      <w:r w:rsidR="00E047D1">
        <w:t xml:space="preserve"> of the dataset</w:t>
      </w:r>
      <w:r>
        <w:t>:</w:t>
      </w:r>
    </w:p>
    <w:p w14:paraId="788FC833" w14:textId="77777777" w:rsidR="009250D4" w:rsidRPr="009250D4" w:rsidRDefault="009250D4" w:rsidP="009250D4"/>
    <w:p w14:paraId="66781D2D" w14:textId="35446EA4" w:rsidR="008A7E2D" w:rsidRDefault="008A7E2D" w:rsidP="008A7E2D">
      <w:r>
        <w:t>The Bike Store</w:t>
      </w:r>
      <w:r w:rsidR="00CC3C01">
        <w:t>s</w:t>
      </w:r>
      <w:r>
        <w:t xml:space="preserve"> dataset offers a comprehensive view of sales data over a certain period</w:t>
      </w:r>
      <w:r w:rsidR="00CC3C01">
        <w:t xml:space="preserve"> from 2016 to 2018</w:t>
      </w:r>
      <w:r>
        <w:t>. It includes information about sales transactions, customers, products, and sales representatives. This dataset serves as a valuable resource for understanding sales trends, customer behavior, and product performance within the bike store</w:t>
      </w:r>
      <w:r w:rsidR="00CC3C01">
        <w:t>s</w:t>
      </w:r>
      <w:r>
        <w:t>.</w:t>
      </w:r>
    </w:p>
    <w:p w14:paraId="216B8907" w14:textId="77777777" w:rsidR="009B581B" w:rsidRDefault="009B581B" w:rsidP="008A7E2D"/>
    <w:p w14:paraId="0AFD2990" w14:textId="77777777" w:rsidR="000F23F0" w:rsidRDefault="000F23F0" w:rsidP="000F23F0">
      <w:pPr>
        <w:pStyle w:val="Heading1"/>
      </w:pPr>
      <w:r>
        <w:t>Insights and Analysis:</w:t>
      </w:r>
    </w:p>
    <w:p w14:paraId="2D302D3D" w14:textId="77777777" w:rsidR="000F23F0" w:rsidRPr="00740EB5" w:rsidRDefault="000F23F0" w:rsidP="000F23F0"/>
    <w:p w14:paraId="2C445248" w14:textId="77777777" w:rsidR="000F23F0" w:rsidRPr="00780367" w:rsidRDefault="000F23F0" w:rsidP="000F23F0">
      <w:r w:rsidRPr="00740EB5">
        <w:t>Visualizations serve as powerful tools for interpreting and communicating data, providing a visual narrative that enhances understanding and facilitates decision-making. Here's why we use visualizations to analyze various aspects of sales performance</w:t>
      </w:r>
      <w:r>
        <w:t xml:space="preserve">: </w:t>
      </w:r>
    </w:p>
    <w:p w14:paraId="541554D2" w14:textId="77777777" w:rsidR="000F23F0" w:rsidRDefault="000F23F0" w:rsidP="000F23F0">
      <w:r>
        <w:t xml:space="preserve">- </w:t>
      </w:r>
      <w:r w:rsidRPr="00DE679D">
        <w:rPr>
          <w:i/>
          <w:iCs/>
        </w:rPr>
        <w:t>Seasonal Trends:</w:t>
      </w:r>
      <w:r>
        <w:t xml:space="preserve"> Analyzing revenue trends over time may reveal seasonal patterns in bike sales. Understanding these trends helps in optimizing inventory levels and marketing campaigns throughout the months and year.</w:t>
      </w:r>
    </w:p>
    <w:p w14:paraId="5163CCC3" w14:textId="77777777" w:rsidR="000F23F0" w:rsidRDefault="000F23F0" w:rsidP="000F23F0">
      <w:r>
        <w:t xml:space="preserve">- </w:t>
      </w:r>
      <w:r w:rsidRPr="00DE679D">
        <w:rPr>
          <w:i/>
          <w:iCs/>
        </w:rPr>
        <w:t>Product Performance:</w:t>
      </w:r>
      <w:r>
        <w:t xml:space="preserve"> Examining sales by product category and brands provides insights into product popularity and customer preferences. This information can inform product assortment decisions and new product launches.</w:t>
      </w:r>
    </w:p>
    <w:p w14:paraId="7CB331D3" w14:textId="77777777" w:rsidR="000F23F0" w:rsidRDefault="000F23F0" w:rsidP="000F23F0">
      <w:r>
        <w:t xml:space="preserve">- </w:t>
      </w:r>
      <w:r w:rsidRPr="00DE679D">
        <w:rPr>
          <w:i/>
          <w:iCs/>
        </w:rPr>
        <w:t>Sales Representative Performance:</w:t>
      </w:r>
      <w:r>
        <w:t xml:space="preserve"> Recognizing top-performing sales representatives enables the identification of best practices and areas for improvement. Providing incentives and training based on performance can drive sales growth.</w:t>
      </w:r>
    </w:p>
    <w:p w14:paraId="77336D83" w14:textId="4A42B578" w:rsidR="000F23F0" w:rsidRDefault="000F23F0" w:rsidP="008A7E2D">
      <w:r>
        <w:t xml:space="preserve">- </w:t>
      </w:r>
      <w:r w:rsidRPr="00DE679D">
        <w:rPr>
          <w:i/>
          <w:iCs/>
        </w:rPr>
        <w:t>Customer Segmentation:</w:t>
      </w:r>
      <w:r>
        <w:t xml:space="preserve"> Identifying top customers and analyzing their purchasing behavior allows for targeted marketing efforts and personalized customer experiences. Segmenting customers based on demographics and buying patterns enhances customer relationship management strategies.</w:t>
      </w:r>
    </w:p>
    <w:p w14:paraId="19AF56D9" w14:textId="76A37960" w:rsidR="00CC3C01" w:rsidRPr="00CC3C01" w:rsidRDefault="008A7E2D" w:rsidP="00CC3C01">
      <w:pPr>
        <w:pStyle w:val="Heading1"/>
      </w:pPr>
      <w:r>
        <w:lastRenderedPageBreak/>
        <w:t>Key Visualizations:</w:t>
      </w:r>
    </w:p>
    <w:p w14:paraId="12D88E5B" w14:textId="77777777" w:rsidR="003D61F9" w:rsidRDefault="003D61F9" w:rsidP="008A7E2D"/>
    <w:p w14:paraId="09F8867F" w14:textId="46B46D79" w:rsidR="00BC2BA7" w:rsidRDefault="008A7E2D" w:rsidP="008A7E2D">
      <w:r>
        <w:t xml:space="preserve">1. </w:t>
      </w:r>
      <w:r w:rsidRPr="00780367">
        <w:rPr>
          <w:b/>
          <w:bCs/>
        </w:rPr>
        <w:t>Revenue per Year:</w:t>
      </w:r>
      <w:r w:rsidR="00BC2BA7">
        <w:t xml:space="preserve"> </w:t>
      </w:r>
    </w:p>
    <w:p w14:paraId="06B27B4D" w14:textId="1D55655E" w:rsidR="008A7E2D" w:rsidRDefault="00BC2BA7" w:rsidP="008A7E2D">
      <w:r>
        <w:t xml:space="preserve">  - </w:t>
      </w:r>
      <w:r w:rsidR="008A7E2D">
        <w:t>This visualization provides an overview of the total revenue generated by the bike store over the years. It helps in identifying revenue trends and assessing the overall financial performance of the store</w:t>
      </w:r>
      <w:r w:rsidR="00CC3C01">
        <w:t>s</w:t>
      </w:r>
      <w:r w:rsidR="008A7E2D">
        <w:t>.</w:t>
      </w:r>
    </w:p>
    <w:p w14:paraId="0830E1F6" w14:textId="68B9655D" w:rsidR="008A7E2D" w:rsidRDefault="008A7E2D" w:rsidP="008A7E2D">
      <w:r>
        <w:t>2</w:t>
      </w:r>
      <w:r w:rsidRPr="00780367">
        <w:rPr>
          <w:b/>
          <w:bCs/>
        </w:rPr>
        <w:t xml:space="preserve">. </w:t>
      </w:r>
      <w:r w:rsidR="000635B3" w:rsidRPr="00780367">
        <w:rPr>
          <w:b/>
          <w:bCs/>
        </w:rPr>
        <w:t>Revenue per month</w:t>
      </w:r>
      <w:r w:rsidRPr="00780367">
        <w:rPr>
          <w:b/>
          <w:bCs/>
        </w:rPr>
        <w:t>:</w:t>
      </w:r>
    </w:p>
    <w:p w14:paraId="73989F6C" w14:textId="6A9DECA8" w:rsidR="00DC34CC" w:rsidRDefault="008A7E2D" w:rsidP="008A7E2D">
      <w:r>
        <w:t xml:space="preserve">   - </w:t>
      </w:r>
      <w:r w:rsidR="000635B3">
        <w:t>This visualization provides an overview of the total revenue generated by the bike store over the months. It helps in identifying revenue trends and assessing the overall financial performance of the stores.</w:t>
      </w:r>
    </w:p>
    <w:p w14:paraId="30E8D576" w14:textId="71B97A60" w:rsidR="008A7E2D" w:rsidRPr="00780367" w:rsidRDefault="008A7E2D" w:rsidP="008A7E2D">
      <w:r w:rsidRPr="00780367">
        <w:t xml:space="preserve">3. </w:t>
      </w:r>
      <w:r w:rsidRPr="00780367">
        <w:rPr>
          <w:b/>
          <w:bCs/>
        </w:rPr>
        <w:t>Sales by Region:</w:t>
      </w:r>
    </w:p>
    <w:p w14:paraId="7C486A72" w14:textId="1D05DED4" w:rsidR="003D61F9" w:rsidRDefault="008A7E2D" w:rsidP="008A7E2D">
      <w:r>
        <w:t xml:space="preserve">   - This visualization categorizes sales data by regions, enabling a comparison of sales performance across different geographic areas. It helps in understanding regional preferences and market dynamics.</w:t>
      </w:r>
    </w:p>
    <w:p w14:paraId="651D7A00" w14:textId="18D9F2E8" w:rsidR="008A7E2D" w:rsidRDefault="008A7E2D" w:rsidP="008A7E2D">
      <w:r>
        <w:t xml:space="preserve">4. </w:t>
      </w:r>
      <w:r w:rsidRPr="00780367">
        <w:rPr>
          <w:b/>
          <w:bCs/>
        </w:rPr>
        <w:t>Sales by Product Category:</w:t>
      </w:r>
    </w:p>
    <w:p w14:paraId="5F415C0B" w14:textId="3CD659CE" w:rsidR="00CC3C01" w:rsidRDefault="008A7E2D" w:rsidP="008A7E2D">
      <w:r>
        <w:t xml:space="preserve">   - Sales data is categorized by product categories, allowing for analysis of product popularity and sales trends within each category. This insight guides inventory management and marketing strategies.</w:t>
      </w:r>
    </w:p>
    <w:p w14:paraId="3EFBDEAD" w14:textId="701E8E2E" w:rsidR="008A7E2D" w:rsidRDefault="008A7E2D" w:rsidP="008A7E2D">
      <w:r>
        <w:t>5. Sales by Brands:</w:t>
      </w:r>
    </w:p>
    <w:p w14:paraId="645360C2" w14:textId="06087F5A" w:rsidR="00CC3C01" w:rsidRDefault="008A7E2D" w:rsidP="008A7E2D">
      <w:r>
        <w:t xml:space="preserve">   - Visualizing sales data by brands provides insights into brand preferences among customers. It helps in assessing brand loyalty and effectiveness of brand marketing efforts.</w:t>
      </w:r>
    </w:p>
    <w:p w14:paraId="0F08FCF1" w14:textId="06401ADE" w:rsidR="008A7E2D" w:rsidRDefault="008A7E2D" w:rsidP="008A7E2D">
      <w:r>
        <w:t xml:space="preserve">6. </w:t>
      </w:r>
      <w:r w:rsidRPr="00780367">
        <w:rPr>
          <w:b/>
          <w:bCs/>
        </w:rPr>
        <w:t>Top Performing Sales Representatives:</w:t>
      </w:r>
    </w:p>
    <w:p w14:paraId="3050F70D" w14:textId="71C0D2A3" w:rsidR="008A7E2D" w:rsidRDefault="008A7E2D" w:rsidP="008A7E2D">
      <w:r>
        <w:t xml:space="preserve">   - This visualization highlights the top-performing sales representatives based on their sales performance. It recognizes individual contributions to the overall sales success of the bike store</w:t>
      </w:r>
      <w:r w:rsidR="00814E16">
        <w:t>s</w:t>
      </w:r>
      <w:r>
        <w:t>.</w:t>
      </w:r>
    </w:p>
    <w:p w14:paraId="2D2276B4" w14:textId="353B329F" w:rsidR="008A7E2D" w:rsidRPr="00780367" w:rsidRDefault="008A7E2D" w:rsidP="008A7E2D">
      <w:pPr>
        <w:rPr>
          <w:b/>
          <w:bCs/>
        </w:rPr>
      </w:pPr>
      <w:r>
        <w:t xml:space="preserve">7. </w:t>
      </w:r>
      <w:r w:rsidRPr="00780367">
        <w:rPr>
          <w:b/>
          <w:bCs/>
        </w:rPr>
        <w:t>Top Customers:</w:t>
      </w:r>
    </w:p>
    <w:p w14:paraId="1E30AE16" w14:textId="77777777" w:rsidR="008A7E2D" w:rsidRDefault="008A7E2D" w:rsidP="008A7E2D">
      <w:r>
        <w:t xml:space="preserve">   - Identifying top customers based on their purchase history is crucial for customer relationship management and targeted marketing efforts. This visualization highlights customers who contribute significantly to the store's revenue.</w:t>
      </w:r>
    </w:p>
    <w:p w14:paraId="6F444A8D" w14:textId="77777777" w:rsidR="008A7E2D" w:rsidRDefault="008A7E2D" w:rsidP="008A7E2D"/>
    <w:p w14:paraId="01D4DEF0" w14:textId="3A6704B9" w:rsidR="008A7E2D" w:rsidRDefault="008A7E2D" w:rsidP="00BC2BA7">
      <w:pPr>
        <w:pStyle w:val="Heading1"/>
      </w:pPr>
      <w:r>
        <w:t>Conclusion:</w:t>
      </w:r>
    </w:p>
    <w:p w14:paraId="68678FA2" w14:textId="77777777" w:rsidR="00780367" w:rsidRDefault="00780367" w:rsidP="00780367"/>
    <w:p w14:paraId="64B44945" w14:textId="67FE2D8A" w:rsidR="00780367" w:rsidRDefault="00780367" w:rsidP="00780367">
      <w:r>
        <w:t xml:space="preserve">In conclusion, the development and implementation of the sales insight dashboard have successfully addressed the key objectives and success criteria outlined for the project. </w:t>
      </w:r>
    </w:p>
    <w:p w14:paraId="736BC629" w14:textId="062B70A1" w:rsidR="00780367" w:rsidRDefault="00780367" w:rsidP="00780367">
      <w:r>
        <w:t>1. Clear Sales Insight:</w:t>
      </w:r>
    </w:p>
    <w:p w14:paraId="347A6A61" w14:textId="1D25F25C" w:rsidR="00780367" w:rsidRDefault="00780367" w:rsidP="00780367">
      <w:r>
        <w:t xml:space="preserve">   The dashboard provides comprehensive visibility into sales trends and patterns over the specified time period, enabling stakeholders to identify fluctuations, seasonal trends, and emerging patterns in sales </w:t>
      </w:r>
      <w:r>
        <w:lastRenderedPageBreak/>
        <w:t>data. This clarity empowers decision-makers to make informed choices regarding inventory management, pricing strategies, and marketing campaigns.</w:t>
      </w:r>
    </w:p>
    <w:p w14:paraId="574FE500" w14:textId="1F285698" w:rsidR="00780367" w:rsidRDefault="00780367" w:rsidP="00780367">
      <w:r>
        <w:t>2. Sales Representative's Performance Evaluation:</w:t>
      </w:r>
    </w:p>
    <w:p w14:paraId="3F54C3B0" w14:textId="698EB9D1" w:rsidR="00780367" w:rsidRDefault="00780367" w:rsidP="00780367">
      <w:r>
        <w:t xml:space="preserve">   Through detailed analysis of sales representative performance metrics, the dashboard facilitates the identification of top-performing representatives as well as areas for improvement. This evaluation is instrumental in optimizing sales strategies, providing targeted training and support, and incentivizing high performance across the sales team.</w:t>
      </w:r>
    </w:p>
    <w:p w14:paraId="31E404CA" w14:textId="7384F3F1" w:rsidR="00780367" w:rsidRDefault="00780367" w:rsidP="00780367">
      <w:r>
        <w:t>3. Customer Insights</w:t>
      </w:r>
      <w:r>
        <w:t>:</w:t>
      </w:r>
    </w:p>
    <w:p w14:paraId="5DBF759D" w14:textId="4E8F63DA" w:rsidR="00780367" w:rsidRDefault="00780367" w:rsidP="00780367">
      <w:r>
        <w:t xml:space="preserve">   The dashboard offers valuable insights into the customer base, including their purchase preferences, historical buying behavior, and segmentation analysis. This understanding enables the tailoring of marketing efforts, the development of personalized offerings, and the cultivation of long-term customer relationships, ultimately driving customer satisfaction and loyalty.</w:t>
      </w:r>
    </w:p>
    <w:p w14:paraId="150FE70C" w14:textId="39572EC8" w:rsidR="00780367" w:rsidRDefault="00780367" w:rsidP="00780367">
      <w:r>
        <w:t>4. Executive Dashboard:</w:t>
      </w:r>
    </w:p>
    <w:p w14:paraId="3829D035" w14:textId="60AA7FF4" w:rsidR="00780367" w:rsidRDefault="00780367" w:rsidP="00780367">
      <w:r>
        <w:t xml:space="preserve">   By providing access to timely and actionable insights derived from sales data, the executive dashboard equips decision-makers with the information necessary to drive strategic initiatives and foster business growth. With interactive visualizations, KPI tracking, and trend analysis, the dashboard empowers executives to monitor performance, identify opportunities, and respond swiftly to market dynamics.</w:t>
      </w:r>
    </w:p>
    <w:p w14:paraId="19308093" w14:textId="372542F8" w:rsidR="008A7E2D" w:rsidRDefault="00780367" w:rsidP="00780367">
      <w:r>
        <w:t>In summary, the successful implementation of the sales insight dashboard has not only met but exceeded the defined success criteria, delivering tangible value to the organization. Moving forward, continuous refinement and optimization of the dashboard will ensure its ongoing relevance and effectiveness in supporting the company's sales objectives and strategic goals.</w:t>
      </w:r>
    </w:p>
    <w:sectPr w:rsidR="008A7E2D" w:rsidSect="009A248D">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5633B"/>
    <w:multiLevelType w:val="multilevel"/>
    <w:tmpl w:val="12628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3068EF"/>
    <w:multiLevelType w:val="hybridMultilevel"/>
    <w:tmpl w:val="BAC8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88598F"/>
    <w:multiLevelType w:val="multilevel"/>
    <w:tmpl w:val="A11EA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BA4409"/>
    <w:multiLevelType w:val="multilevel"/>
    <w:tmpl w:val="A11EA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082E6F"/>
    <w:multiLevelType w:val="hybridMultilevel"/>
    <w:tmpl w:val="0EC27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9B32FA"/>
    <w:multiLevelType w:val="hybridMultilevel"/>
    <w:tmpl w:val="B81EE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81CF8"/>
    <w:multiLevelType w:val="hybridMultilevel"/>
    <w:tmpl w:val="2CD8B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50A96"/>
    <w:multiLevelType w:val="hybridMultilevel"/>
    <w:tmpl w:val="A9FA67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8C25ED"/>
    <w:multiLevelType w:val="multilevel"/>
    <w:tmpl w:val="3AC039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563730"/>
    <w:multiLevelType w:val="multilevel"/>
    <w:tmpl w:val="ECFE7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62421323">
    <w:abstractNumId w:val="1"/>
  </w:num>
  <w:num w:numId="2" w16cid:durableId="425151030">
    <w:abstractNumId w:val="6"/>
  </w:num>
  <w:num w:numId="3" w16cid:durableId="81414148">
    <w:abstractNumId w:val="9"/>
  </w:num>
  <w:num w:numId="4" w16cid:durableId="107240786">
    <w:abstractNumId w:val="3"/>
  </w:num>
  <w:num w:numId="5" w16cid:durableId="1320498127">
    <w:abstractNumId w:val="4"/>
  </w:num>
  <w:num w:numId="6" w16cid:durableId="1391879339">
    <w:abstractNumId w:val="5"/>
  </w:num>
  <w:num w:numId="7" w16cid:durableId="1035080806">
    <w:abstractNumId w:val="7"/>
  </w:num>
  <w:num w:numId="8" w16cid:durableId="1154486170">
    <w:abstractNumId w:val="0"/>
  </w:num>
  <w:num w:numId="9" w16cid:durableId="455835540">
    <w:abstractNumId w:val="2"/>
  </w:num>
  <w:num w:numId="10" w16cid:durableId="10032391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LY0NjC0MDEwNDRW0lEKTi0uzszPAykwrwUAVp1YeSwAAAA="/>
  </w:docVars>
  <w:rsids>
    <w:rsidRoot w:val="00F449FD"/>
    <w:rsid w:val="0002188C"/>
    <w:rsid w:val="00022F22"/>
    <w:rsid w:val="000635B3"/>
    <w:rsid w:val="000D74E0"/>
    <w:rsid w:val="000F23F0"/>
    <w:rsid w:val="0010287F"/>
    <w:rsid w:val="00114657"/>
    <w:rsid w:val="001248A4"/>
    <w:rsid w:val="001A1F00"/>
    <w:rsid w:val="00236F7C"/>
    <w:rsid w:val="00324204"/>
    <w:rsid w:val="0033624A"/>
    <w:rsid w:val="003B6FD0"/>
    <w:rsid w:val="003D61F9"/>
    <w:rsid w:val="00497148"/>
    <w:rsid w:val="004C2938"/>
    <w:rsid w:val="004E4905"/>
    <w:rsid w:val="005237A9"/>
    <w:rsid w:val="00562783"/>
    <w:rsid w:val="005D514F"/>
    <w:rsid w:val="006B4853"/>
    <w:rsid w:val="006B78D8"/>
    <w:rsid w:val="006C448C"/>
    <w:rsid w:val="00740EB5"/>
    <w:rsid w:val="007423FD"/>
    <w:rsid w:val="00764F75"/>
    <w:rsid w:val="00780367"/>
    <w:rsid w:val="00814E16"/>
    <w:rsid w:val="00827284"/>
    <w:rsid w:val="0083205F"/>
    <w:rsid w:val="00887153"/>
    <w:rsid w:val="008A475D"/>
    <w:rsid w:val="008A7E2D"/>
    <w:rsid w:val="009250D4"/>
    <w:rsid w:val="00944BA1"/>
    <w:rsid w:val="0095405B"/>
    <w:rsid w:val="009A248D"/>
    <w:rsid w:val="009B581B"/>
    <w:rsid w:val="009C207F"/>
    <w:rsid w:val="00A84B3B"/>
    <w:rsid w:val="00A972E3"/>
    <w:rsid w:val="00AA2BA9"/>
    <w:rsid w:val="00BB6A52"/>
    <w:rsid w:val="00BC2BA7"/>
    <w:rsid w:val="00BF18D6"/>
    <w:rsid w:val="00C63E30"/>
    <w:rsid w:val="00C77C8B"/>
    <w:rsid w:val="00C94BB0"/>
    <w:rsid w:val="00CC3C01"/>
    <w:rsid w:val="00CE76E8"/>
    <w:rsid w:val="00D42121"/>
    <w:rsid w:val="00DA21D8"/>
    <w:rsid w:val="00DC34CC"/>
    <w:rsid w:val="00DD3C6F"/>
    <w:rsid w:val="00DE679D"/>
    <w:rsid w:val="00E047D1"/>
    <w:rsid w:val="00E61F45"/>
    <w:rsid w:val="00EA4451"/>
    <w:rsid w:val="00EB03FE"/>
    <w:rsid w:val="00ED5598"/>
    <w:rsid w:val="00F449FD"/>
    <w:rsid w:val="00F75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B65E7"/>
  <w15:chartTrackingRefBased/>
  <w15:docId w15:val="{2DF72BB4-FDA7-48AA-B377-2415CB9D8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598"/>
  </w:style>
  <w:style w:type="paragraph" w:styleId="Heading1">
    <w:name w:val="heading 1"/>
    <w:basedOn w:val="Normal"/>
    <w:next w:val="Normal"/>
    <w:link w:val="Heading1Char"/>
    <w:uiPriority w:val="9"/>
    <w:qFormat/>
    <w:rsid w:val="00BC2B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FD0"/>
    <w:pPr>
      <w:ind w:left="720"/>
      <w:contextualSpacing/>
    </w:pPr>
  </w:style>
  <w:style w:type="character" w:customStyle="1" w:styleId="Heading1Char">
    <w:name w:val="Heading 1 Char"/>
    <w:basedOn w:val="DefaultParagraphFont"/>
    <w:link w:val="Heading1"/>
    <w:uiPriority w:val="9"/>
    <w:rsid w:val="00BC2BA7"/>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3624A"/>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33624A"/>
    <w:rPr>
      <w:rFonts w:eastAsiaTheme="minorEastAsia"/>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859403">
      <w:bodyDiv w:val="1"/>
      <w:marLeft w:val="0"/>
      <w:marRight w:val="0"/>
      <w:marTop w:val="0"/>
      <w:marBottom w:val="0"/>
      <w:divBdr>
        <w:top w:val="none" w:sz="0" w:space="0" w:color="auto"/>
        <w:left w:val="none" w:sz="0" w:space="0" w:color="auto"/>
        <w:bottom w:val="none" w:sz="0" w:space="0" w:color="auto"/>
        <w:right w:val="none" w:sz="0" w:space="0" w:color="auto"/>
      </w:divBdr>
    </w:div>
    <w:div w:id="1282029696">
      <w:bodyDiv w:val="1"/>
      <w:marLeft w:val="0"/>
      <w:marRight w:val="0"/>
      <w:marTop w:val="0"/>
      <w:marBottom w:val="0"/>
      <w:divBdr>
        <w:top w:val="none" w:sz="0" w:space="0" w:color="auto"/>
        <w:left w:val="none" w:sz="0" w:space="0" w:color="auto"/>
        <w:bottom w:val="none" w:sz="0" w:space="0" w:color="auto"/>
        <w:right w:val="none" w:sz="0" w:space="0" w:color="auto"/>
      </w:divBdr>
    </w:div>
    <w:div w:id="1510679283">
      <w:bodyDiv w:val="1"/>
      <w:marLeft w:val="0"/>
      <w:marRight w:val="0"/>
      <w:marTop w:val="0"/>
      <w:marBottom w:val="0"/>
      <w:divBdr>
        <w:top w:val="none" w:sz="0" w:space="0" w:color="auto"/>
        <w:left w:val="none" w:sz="0" w:space="0" w:color="auto"/>
        <w:bottom w:val="none" w:sz="0" w:space="0" w:color="auto"/>
        <w:right w:val="none" w:sz="0" w:space="0" w:color="auto"/>
      </w:divBdr>
    </w:div>
    <w:div w:id="1820267339">
      <w:bodyDiv w:val="1"/>
      <w:marLeft w:val="0"/>
      <w:marRight w:val="0"/>
      <w:marTop w:val="0"/>
      <w:marBottom w:val="0"/>
      <w:divBdr>
        <w:top w:val="none" w:sz="0" w:space="0" w:color="auto"/>
        <w:left w:val="none" w:sz="0" w:space="0" w:color="auto"/>
        <w:bottom w:val="none" w:sz="0" w:space="0" w:color="auto"/>
        <w:right w:val="none" w:sz="0" w:space="0" w:color="auto"/>
      </w:divBdr>
    </w:div>
    <w:div w:id="1848908010">
      <w:bodyDiv w:val="1"/>
      <w:marLeft w:val="0"/>
      <w:marRight w:val="0"/>
      <w:marTop w:val="0"/>
      <w:marBottom w:val="0"/>
      <w:divBdr>
        <w:top w:val="none" w:sz="0" w:space="0" w:color="auto"/>
        <w:left w:val="none" w:sz="0" w:space="0" w:color="auto"/>
        <w:bottom w:val="none" w:sz="0" w:space="0" w:color="auto"/>
        <w:right w:val="none" w:sz="0" w:space="0" w:color="auto"/>
      </w:divBdr>
    </w:div>
    <w:div w:id="200326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D7D21BA1404F2195A64E5D8C12F3A7"/>
        <w:category>
          <w:name w:val="General"/>
          <w:gallery w:val="placeholder"/>
        </w:category>
        <w:types>
          <w:type w:val="bbPlcHdr"/>
        </w:types>
        <w:behaviors>
          <w:behavior w:val="content"/>
        </w:behaviors>
        <w:guid w:val="{B622102D-4547-42BD-B286-2AF684831075}"/>
      </w:docPartPr>
      <w:docPartBody>
        <w:p w:rsidR="0037739A" w:rsidRDefault="00CC757D" w:rsidP="00CC757D">
          <w:pPr>
            <w:pStyle w:val="4BD7D21BA1404F2195A64E5D8C12F3A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57D"/>
    <w:rsid w:val="00352FB8"/>
    <w:rsid w:val="0037739A"/>
    <w:rsid w:val="005333F2"/>
    <w:rsid w:val="008E6232"/>
    <w:rsid w:val="00BB32B0"/>
    <w:rsid w:val="00C93C21"/>
    <w:rsid w:val="00CC757D"/>
    <w:rsid w:val="00EE13DB"/>
    <w:rsid w:val="00F57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D7D21BA1404F2195A64E5D8C12F3A7">
    <w:name w:val="4BD7D21BA1404F2195A64E5D8C12F3A7"/>
    <w:rsid w:val="00CC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4-03-3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37</TotalTime>
  <Pages>7</Pages>
  <Words>1757</Words>
  <Characters>1001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Bike Stores Sales</vt:lpstr>
    </vt:vector>
  </TitlesOfParts>
  <Company>Shaid hasan shuvo</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tores Sales</dc:title>
  <dc:subject>A Portfolio Project by MD SHAID HASAN SHUVO</dc:subject>
  <dc:creator>Shaid Hasan Shuvo</dc:creator>
  <cp:keywords/>
  <dc:description/>
  <cp:lastModifiedBy>Shaid Hasan Shuvo</cp:lastModifiedBy>
  <cp:revision>50</cp:revision>
  <dcterms:created xsi:type="dcterms:W3CDTF">2024-03-21T18:32:00Z</dcterms:created>
  <dcterms:modified xsi:type="dcterms:W3CDTF">2024-04-01T09:38:00Z</dcterms:modified>
</cp:coreProperties>
</file>